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6E6F" w:rsidRPr="00C46CB3" w:rsidRDefault="009218FA" w:rsidP="000356D4">
      <w:pPr>
        <w:pStyle w:val="NoSpacing"/>
        <w:rPr>
          <w:sz w:val="28"/>
          <w:szCs w:val="28"/>
          <w:u w:val="single"/>
        </w:rPr>
      </w:pPr>
      <w:r w:rsidRPr="00C46CB3">
        <w:rPr>
          <w:sz w:val="28"/>
          <w:szCs w:val="28"/>
          <w:u w:val="single"/>
        </w:rPr>
        <w:t xml:space="preserve">Omahops </w:t>
      </w:r>
      <w:r w:rsidR="00C46CB3">
        <w:rPr>
          <w:sz w:val="28"/>
          <w:szCs w:val="28"/>
          <w:u w:val="single"/>
        </w:rPr>
        <w:t xml:space="preserve">Club </w:t>
      </w:r>
      <w:r w:rsidRPr="00C46CB3">
        <w:rPr>
          <w:sz w:val="28"/>
          <w:szCs w:val="28"/>
          <w:u w:val="single"/>
        </w:rPr>
        <w:t>Meeting</w:t>
      </w:r>
    </w:p>
    <w:p w:rsidR="009218FA" w:rsidRDefault="00BF7A2A" w:rsidP="000356D4">
      <w:pPr>
        <w:pStyle w:val="NoSpacing"/>
      </w:pPr>
      <w:r>
        <w:t>January 31, 2018</w:t>
      </w:r>
      <w:bookmarkStart w:id="0" w:name="_GoBack"/>
      <w:bookmarkEnd w:id="0"/>
    </w:p>
    <w:p w:rsidR="00F844B7" w:rsidRDefault="00F844B7" w:rsidP="000356D4">
      <w:pPr>
        <w:pStyle w:val="NoSpacing"/>
      </w:pPr>
    </w:p>
    <w:p w:rsidR="00F844B7" w:rsidRDefault="00F844B7" w:rsidP="000356D4">
      <w:pPr>
        <w:pStyle w:val="NoSpacing"/>
      </w:pPr>
      <w:r>
        <w:t>The meeting was</w:t>
      </w:r>
      <w:r w:rsidR="007417A8">
        <w:t xml:space="preserve"> held at t</w:t>
      </w:r>
      <w:r w:rsidR="008F0F40">
        <w:t>he home of Chris Miller</w:t>
      </w:r>
      <w:r>
        <w:t xml:space="preserve">.  Those in attendance </w:t>
      </w:r>
      <w:r w:rsidR="008F0F40">
        <w:t>included: Chris Miller</w:t>
      </w:r>
      <w:r>
        <w:t xml:space="preserve">, Floyd </w:t>
      </w:r>
      <w:proofErr w:type="spellStart"/>
      <w:r>
        <w:t>Prine</w:t>
      </w:r>
      <w:proofErr w:type="spellEnd"/>
      <w:r>
        <w:t xml:space="preserve">, Jason Romano, Dave, Chip Riedmann, Frank </w:t>
      </w:r>
      <w:proofErr w:type="spellStart"/>
      <w:proofErr w:type="gramStart"/>
      <w:r>
        <w:t>Sobetski</w:t>
      </w:r>
      <w:proofErr w:type="spellEnd"/>
      <w:r>
        <w:t xml:space="preserve"> </w:t>
      </w:r>
      <w:r w:rsidR="008E4AA0">
        <w:t xml:space="preserve"> </w:t>
      </w:r>
      <w:r>
        <w:t>and</w:t>
      </w:r>
      <w:proofErr w:type="gramEnd"/>
      <w:r>
        <w:t xml:space="preserve"> </w:t>
      </w:r>
      <w:r w:rsidR="00C46CB3">
        <w:t>Craig</w:t>
      </w:r>
      <w:r>
        <w:t>.</w:t>
      </w:r>
    </w:p>
    <w:p w:rsidR="00F844B7" w:rsidRDefault="00F844B7" w:rsidP="000356D4">
      <w:pPr>
        <w:pStyle w:val="NoSpacing"/>
      </w:pPr>
    </w:p>
    <w:p w:rsidR="00F844B7" w:rsidRDefault="00F844B7" w:rsidP="000356D4">
      <w:pPr>
        <w:pStyle w:val="NoSpacing"/>
      </w:pPr>
      <w:r>
        <w:t>Office Elections:</w:t>
      </w:r>
    </w:p>
    <w:p w:rsidR="00F844B7" w:rsidRDefault="00F844B7" w:rsidP="000356D4">
      <w:pPr>
        <w:pStyle w:val="NoSpacing"/>
      </w:pPr>
      <w:r>
        <w:tab/>
        <w:t>After the collection of dues we had a quorum to conduct voting.  The elected officers are:</w:t>
      </w:r>
    </w:p>
    <w:p w:rsidR="00F844B7" w:rsidRDefault="00F844B7" w:rsidP="000356D4">
      <w:pPr>
        <w:pStyle w:val="NoSpacing"/>
      </w:pPr>
      <w:r>
        <w:tab/>
      </w:r>
      <w:r>
        <w:tab/>
        <w:t>Chris Miller – President</w:t>
      </w:r>
    </w:p>
    <w:p w:rsidR="00F844B7" w:rsidRDefault="00F844B7" w:rsidP="000356D4">
      <w:pPr>
        <w:pStyle w:val="NoSpacing"/>
      </w:pPr>
      <w:r>
        <w:tab/>
      </w:r>
      <w:r>
        <w:tab/>
        <w:t>Jason Romano – Vice President</w:t>
      </w:r>
    </w:p>
    <w:p w:rsidR="00F844B7" w:rsidRDefault="00F844B7" w:rsidP="000356D4">
      <w:pPr>
        <w:pStyle w:val="NoSpacing"/>
      </w:pPr>
      <w:r>
        <w:tab/>
      </w:r>
      <w:r>
        <w:tab/>
        <w:t>Treasurer –</w:t>
      </w:r>
      <w:r w:rsidR="00B9105B">
        <w:t xml:space="preserve"> Bria</w:t>
      </w:r>
      <w:r>
        <w:t xml:space="preserve">n </w:t>
      </w:r>
      <w:proofErr w:type="spellStart"/>
      <w:r w:rsidR="00B9105B">
        <w:t>Lei</w:t>
      </w:r>
      <w:r>
        <w:t>sing</w:t>
      </w:r>
      <w:proofErr w:type="spellEnd"/>
    </w:p>
    <w:p w:rsidR="00F844B7" w:rsidRDefault="00F844B7" w:rsidP="000356D4">
      <w:pPr>
        <w:pStyle w:val="NoSpacing"/>
      </w:pPr>
      <w:r>
        <w:tab/>
      </w:r>
      <w:r>
        <w:tab/>
        <w:t>Secretary – Chip Riedmann</w:t>
      </w:r>
    </w:p>
    <w:p w:rsidR="00F844B7" w:rsidRDefault="00F844B7" w:rsidP="000356D4">
      <w:pPr>
        <w:pStyle w:val="NoSpacing"/>
      </w:pPr>
    </w:p>
    <w:p w:rsidR="00F844B7" w:rsidRDefault="00F844B7" w:rsidP="000356D4">
      <w:pPr>
        <w:pStyle w:val="NoSpacing"/>
      </w:pPr>
      <w:r>
        <w:t>Dues:</w:t>
      </w:r>
    </w:p>
    <w:p w:rsidR="00F844B7" w:rsidRDefault="00F844B7" w:rsidP="00D46851">
      <w:pPr>
        <w:pStyle w:val="NoSpacing"/>
        <w:numPr>
          <w:ilvl w:val="0"/>
          <w:numId w:val="6"/>
        </w:numPr>
      </w:pPr>
      <w:r>
        <w:t xml:space="preserve">Dues </w:t>
      </w:r>
      <w:r w:rsidR="008F0F40">
        <w:t>remained at</w:t>
      </w:r>
      <w:r w:rsidR="00346ABA">
        <w:t xml:space="preserve"> $25.00 and were </w:t>
      </w:r>
      <w:r>
        <w:t xml:space="preserve">collected by Chris Miller for the following:  Chris Miller, </w:t>
      </w:r>
      <w:r w:rsidR="00C46CB3">
        <w:t>Jason Romano</w:t>
      </w:r>
      <w:r>
        <w:t>, Chip Riedmann</w:t>
      </w:r>
      <w:r w:rsidR="00346ABA">
        <w:t xml:space="preserve">, Floyd </w:t>
      </w:r>
      <w:proofErr w:type="spellStart"/>
      <w:r w:rsidR="00346ABA">
        <w:t>Prine</w:t>
      </w:r>
      <w:proofErr w:type="spellEnd"/>
      <w:r w:rsidR="00C46CB3">
        <w:t>, Craig</w:t>
      </w:r>
      <w:r w:rsidR="00346ABA">
        <w:t xml:space="preserve"> and Frank </w:t>
      </w:r>
      <w:proofErr w:type="spellStart"/>
      <w:r w:rsidR="00346ABA">
        <w:t>Sobetski</w:t>
      </w:r>
      <w:proofErr w:type="spellEnd"/>
      <w:r w:rsidR="00C46CB3">
        <w:t>.  Marc Pullman paid Brian.</w:t>
      </w:r>
    </w:p>
    <w:p w:rsidR="00494780" w:rsidRDefault="00494780" w:rsidP="000356D4">
      <w:pPr>
        <w:pStyle w:val="NoSpacing"/>
      </w:pPr>
    </w:p>
    <w:p w:rsidR="00346ABA" w:rsidRDefault="00346ABA" w:rsidP="000356D4">
      <w:pPr>
        <w:pStyle w:val="NoSpacing"/>
      </w:pPr>
      <w:r>
        <w:t>Treasurers Report:</w:t>
      </w:r>
    </w:p>
    <w:p w:rsidR="00346ABA" w:rsidRDefault="00346ABA" w:rsidP="00D46851">
      <w:pPr>
        <w:pStyle w:val="NoSpacing"/>
        <w:numPr>
          <w:ilvl w:val="0"/>
          <w:numId w:val="5"/>
        </w:numPr>
      </w:pPr>
      <w:r>
        <w:t>Chris Miller reported for Brian that there is $638.63 in our account</w:t>
      </w:r>
    </w:p>
    <w:p w:rsidR="00346ABA" w:rsidRDefault="00346ABA" w:rsidP="000356D4">
      <w:pPr>
        <w:pStyle w:val="NoSpacing"/>
      </w:pPr>
    </w:p>
    <w:p w:rsidR="00346ABA" w:rsidRDefault="00346ABA" w:rsidP="000356D4">
      <w:pPr>
        <w:pStyle w:val="NoSpacing"/>
      </w:pPr>
      <w:r>
        <w:t>Nebraska Shootout:</w:t>
      </w:r>
    </w:p>
    <w:p w:rsidR="00346ABA" w:rsidRDefault="008E0B75" w:rsidP="008E0B75">
      <w:pPr>
        <w:pStyle w:val="NoSpacing"/>
        <w:numPr>
          <w:ilvl w:val="0"/>
          <w:numId w:val="3"/>
        </w:numPr>
      </w:pPr>
      <w:r>
        <w:t xml:space="preserve">Date – </w:t>
      </w:r>
      <w:r w:rsidR="00346ABA">
        <w:t>The shootout date has to be determined.  We cannot settle the date until we have the location finalized and they approve of the date.  The dates we would like are April 22</w:t>
      </w:r>
      <w:r w:rsidR="00346ABA" w:rsidRPr="00346ABA">
        <w:rPr>
          <w:vertAlign w:val="superscript"/>
        </w:rPr>
        <w:t>nd</w:t>
      </w:r>
      <w:r w:rsidR="00346ABA">
        <w:t>, April 29</w:t>
      </w:r>
      <w:r w:rsidR="00346ABA" w:rsidRPr="00346ABA">
        <w:rPr>
          <w:vertAlign w:val="superscript"/>
        </w:rPr>
        <w:t>th</w:t>
      </w:r>
      <w:r w:rsidR="00346ABA">
        <w:t xml:space="preserve"> or May 6</w:t>
      </w:r>
      <w:r w:rsidR="00346ABA" w:rsidRPr="00346ABA">
        <w:rPr>
          <w:vertAlign w:val="superscript"/>
        </w:rPr>
        <w:t>th</w:t>
      </w:r>
      <w:r w:rsidR="00346ABA">
        <w:t xml:space="preserve">.  The time would be 8:00 am to noon.  We would need to be in there an hour early for set up. (Post meeting note – </w:t>
      </w:r>
      <w:proofErr w:type="spellStart"/>
      <w:r w:rsidR="00346ABA">
        <w:t>Kros</w:t>
      </w:r>
      <w:proofErr w:type="spellEnd"/>
      <w:r w:rsidR="00346ABA">
        <w:t xml:space="preserve"> Strain approved April 22</w:t>
      </w:r>
      <w:r w:rsidR="00346ABA" w:rsidRPr="00346ABA">
        <w:rPr>
          <w:vertAlign w:val="superscript"/>
        </w:rPr>
        <w:t>nd</w:t>
      </w:r>
      <w:r w:rsidR="00346ABA">
        <w:t>)</w:t>
      </w:r>
    </w:p>
    <w:p w:rsidR="00346ABA" w:rsidRDefault="008E0B75" w:rsidP="008E0B75">
      <w:pPr>
        <w:pStyle w:val="NoSpacing"/>
        <w:numPr>
          <w:ilvl w:val="0"/>
          <w:numId w:val="3"/>
        </w:numPr>
      </w:pPr>
      <w:r>
        <w:t xml:space="preserve">Website – </w:t>
      </w:r>
      <w:r w:rsidR="00346ABA">
        <w:t>Chris said we need to set up a website for information and registra</w:t>
      </w:r>
      <w:r w:rsidR="005C575B">
        <w:t xml:space="preserve">tion.  He said he </w:t>
      </w:r>
      <w:proofErr w:type="gramStart"/>
      <w:r w:rsidR="005C575B">
        <w:t>will</w:t>
      </w:r>
      <w:proofErr w:type="gramEnd"/>
      <w:r w:rsidR="005C575B">
        <w:t xml:space="preserve"> handle setting up the BCOE&amp;M (Brew Competition Online Entry &amp; Management) for the entries and judges</w:t>
      </w:r>
      <w:r w:rsidR="00346ABA">
        <w:t>.</w:t>
      </w:r>
    </w:p>
    <w:p w:rsidR="00346ABA" w:rsidRDefault="00346ABA" w:rsidP="008E0B75">
      <w:pPr>
        <w:pStyle w:val="NoSpacing"/>
        <w:numPr>
          <w:ilvl w:val="1"/>
          <w:numId w:val="3"/>
        </w:numPr>
      </w:pPr>
      <w:r>
        <w:t>Chris also said we need to set up a new site since Duane, who has been h</w:t>
      </w:r>
      <w:r w:rsidR="008E0B75">
        <w:t>osting the site on his server, w</w:t>
      </w:r>
      <w:r>
        <w:t>hich is going away, and he is ready to turn it over to someone else.  Chris said he will take it over.</w:t>
      </w:r>
    </w:p>
    <w:p w:rsidR="00346ABA" w:rsidRDefault="00346ABA" w:rsidP="008E0B75">
      <w:pPr>
        <w:pStyle w:val="NoSpacing"/>
        <w:numPr>
          <w:ilvl w:val="0"/>
          <w:numId w:val="3"/>
        </w:numPr>
      </w:pPr>
      <w:r>
        <w:t xml:space="preserve">Venue </w:t>
      </w:r>
      <w:r w:rsidR="008E0B75">
        <w:t>–</w:t>
      </w:r>
      <w:r>
        <w:t xml:space="preserve"> </w:t>
      </w:r>
      <w:r w:rsidR="008E0B75">
        <w:t xml:space="preserve">Chris said </w:t>
      </w:r>
      <w:proofErr w:type="spellStart"/>
      <w:r w:rsidR="008E0B75">
        <w:t>Kros</w:t>
      </w:r>
      <w:proofErr w:type="spellEnd"/>
      <w:r w:rsidR="008E0B75">
        <w:t xml:space="preserve"> Strain Brewery has expressed interest.  Chip Riedmann volunteered to contact them and finalize details (see above).  Gwyn Evans with the Lagers said we can host in a tap room, just no</w:t>
      </w:r>
      <w:r w:rsidR="00590F3D">
        <w:t>t</w:t>
      </w:r>
      <w:r w:rsidR="008E0B75">
        <w:t xml:space="preserve"> in the brewery/bonded space as previously done with the Sowers Cup.  The NLCC confirmed that is correct and do not need a special permit for it.  It must not be open to the public however.  We need space for up to 100 people.  We expect to have about 30 judges and 15 stewards at a minimum.  (Post meeting note – </w:t>
      </w:r>
      <w:proofErr w:type="spellStart"/>
      <w:r w:rsidR="008E0B75">
        <w:t>Kros</w:t>
      </w:r>
      <w:proofErr w:type="spellEnd"/>
      <w:r w:rsidR="008E0B75">
        <w:t xml:space="preserve"> Strain also verified this to their satisfaction as long as it is not posted on social media)</w:t>
      </w:r>
      <w:r w:rsidR="00B9105B">
        <w:t>.</w:t>
      </w:r>
    </w:p>
    <w:p w:rsidR="00B9105B" w:rsidRDefault="00B9105B" w:rsidP="008E0B75">
      <w:pPr>
        <w:pStyle w:val="NoSpacing"/>
        <w:numPr>
          <w:ilvl w:val="0"/>
          <w:numId w:val="3"/>
        </w:numPr>
      </w:pPr>
      <w:r>
        <w:t>Jason will register with BJCP.</w:t>
      </w:r>
    </w:p>
    <w:p w:rsidR="008E0B75" w:rsidRDefault="008E0B75" w:rsidP="008E0B75">
      <w:pPr>
        <w:pStyle w:val="NoSpacing"/>
        <w:numPr>
          <w:ilvl w:val="0"/>
          <w:numId w:val="3"/>
        </w:numPr>
      </w:pPr>
      <w:r>
        <w:t>Donations – Set at $8.00 per entry.  The event last year had it for $7.00 and lost money.</w:t>
      </w:r>
    </w:p>
    <w:p w:rsidR="007417A8" w:rsidRDefault="007417A8" w:rsidP="008E0B75">
      <w:pPr>
        <w:pStyle w:val="NoSpacing"/>
        <w:numPr>
          <w:ilvl w:val="0"/>
          <w:numId w:val="3"/>
        </w:numPr>
      </w:pPr>
      <w:r>
        <w:t>Drop Off – Locations will be Fermenter’</w:t>
      </w:r>
      <w:r w:rsidR="00FC1EC5">
        <w:t>s Supply on Omaha and locations in Lincoln and out west.</w:t>
      </w:r>
    </w:p>
    <w:p w:rsidR="008E0B75" w:rsidRDefault="008E0B75" w:rsidP="008E0B75">
      <w:pPr>
        <w:pStyle w:val="NoSpacing"/>
        <w:numPr>
          <w:ilvl w:val="0"/>
          <w:numId w:val="3"/>
        </w:numPr>
      </w:pPr>
      <w:r>
        <w:t>Set Up &amp; Supplies – We will meet at the taproom at 7:00 for set up.  The club will provide all supplies for the event.</w:t>
      </w:r>
    </w:p>
    <w:p w:rsidR="00494780" w:rsidRDefault="00494780" w:rsidP="000356D4">
      <w:pPr>
        <w:pStyle w:val="NoSpacing"/>
      </w:pPr>
    </w:p>
    <w:p w:rsidR="00D46851" w:rsidRDefault="00D46851" w:rsidP="000356D4">
      <w:pPr>
        <w:pStyle w:val="NoSpacing"/>
      </w:pPr>
    </w:p>
    <w:p w:rsidR="00D46851" w:rsidRDefault="00D46851" w:rsidP="000356D4">
      <w:pPr>
        <w:pStyle w:val="NoSpacing"/>
      </w:pPr>
    </w:p>
    <w:p w:rsidR="00494780" w:rsidRDefault="008E0B75" w:rsidP="000356D4">
      <w:pPr>
        <w:pStyle w:val="NoSpacing"/>
      </w:pPr>
      <w:r>
        <w:lastRenderedPageBreak/>
        <w:t xml:space="preserve">Other </w:t>
      </w:r>
      <w:proofErr w:type="gramStart"/>
      <w:r>
        <w:t>Business :</w:t>
      </w:r>
      <w:proofErr w:type="gramEnd"/>
    </w:p>
    <w:p w:rsidR="008E0B75" w:rsidRDefault="007417A8" w:rsidP="005C575B">
      <w:pPr>
        <w:pStyle w:val="NoSpacing"/>
        <w:numPr>
          <w:ilvl w:val="0"/>
          <w:numId w:val="4"/>
        </w:numPr>
      </w:pPr>
      <w:r>
        <w:t>Jason will</w:t>
      </w:r>
      <w:r w:rsidR="008E0B75">
        <w:t xml:space="preserve"> get going on setting up the next meetings</w:t>
      </w:r>
      <w:r w:rsidR="005C575B">
        <w:t>.  He would hold the meeting before the Shootout.</w:t>
      </w:r>
      <w:r w:rsidR="00C46CB3">
        <w:t xml:space="preserve">  Floyd said he would host the February meeting</w:t>
      </w:r>
      <w:r w:rsidR="0020173D">
        <w:t xml:space="preserve">.  Jared </w:t>
      </w:r>
      <w:proofErr w:type="spellStart"/>
      <w:r w:rsidR="0020173D">
        <w:t>Jongeling</w:t>
      </w:r>
      <w:proofErr w:type="spellEnd"/>
      <w:r w:rsidR="0020173D">
        <w:t xml:space="preserve"> also volunteered to hold a meeting.</w:t>
      </w:r>
    </w:p>
    <w:p w:rsidR="005C575B" w:rsidRDefault="005C575B" w:rsidP="005C575B">
      <w:pPr>
        <w:pStyle w:val="NoSpacing"/>
        <w:numPr>
          <w:ilvl w:val="0"/>
          <w:numId w:val="4"/>
        </w:numPr>
      </w:pPr>
      <w:r>
        <w:t>Big Brew will be held on May 19</w:t>
      </w:r>
      <w:r w:rsidRPr="005C575B">
        <w:rPr>
          <w:vertAlign w:val="superscript"/>
        </w:rPr>
        <w:t>th</w:t>
      </w:r>
      <w:r>
        <w:t>.  It will be at Kent Porter</w:t>
      </w:r>
      <w:r w:rsidR="007417A8">
        <w:t>’</w:t>
      </w:r>
      <w:r>
        <w:t xml:space="preserve">s house.   It was determined we will brew a Cream Ale.  </w:t>
      </w:r>
      <w:r w:rsidR="007417A8">
        <w:t>Floyd will handle the recipe.</w:t>
      </w:r>
    </w:p>
    <w:p w:rsidR="008E4AA0" w:rsidRDefault="008E4AA0" w:rsidP="008E4AA0">
      <w:pPr>
        <w:pStyle w:val="NoSpacing"/>
      </w:pPr>
    </w:p>
    <w:p w:rsidR="008E4AA0" w:rsidRDefault="008E4AA0" w:rsidP="008E4AA0">
      <w:pPr>
        <w:pStyle w:val="NoSpacing"/>
      </w:pPr>
      <w:r>
        <w:t>Beers Tried:</w:t>
      </w:r>
    </w:p>
    <w:p w:rsidR="008E4AA0" w:rsidRPr="00494780" w:rsidRDefault="00C46CB3" w:rsidP="008E4AA0">
      <w:pPr>
        <w:rPr>
          <w:rFonts w:eastAsia="Times New Roman" w:cstheme="minorHAnsi"/>
          <w:sz w:val="24"/>
          <w:szCs w:val="24"/>
        </w:rPr>
      </w:pPr>
      <w:r>
        <w:rPr>
          <w:rFonts w:eastAsia="Times New Roman" w:cstheme="minorHAnsi"/>
          <w:color w:val="000000"/>
        </w:rPr>
        <w:t xml:space="preserve">Chip - BB Stout </w:t>
      </w:r>
    </w:p>
    <w:p w:rsidR="008E4AA0" w:rsidRPr="00494780" w:rsidRDefault="008E4AA0" w:rsidP="008E4AA0">
      <w:pPr>
        <w:rPr>
          <w:rFonts w:eastAsia="Times New Roman" w:cstheme="minorHAnsi"/>
          <w:sz w:val="24"/>
          <w:szCs w:val="24"/>
        </w:rPr>
      </w:pPr>
      <w:r w:rsidRPr="00494780">
        <w:rPr>
          <w:rFonts w:eastAsia="Times New Roman" w:cstheme="minorHAnsi"/>
          <w:color w:val="000000"/>
        </w:rPr>
        <w:t>Jason - BB Stout</w:t>
      </w:r>
    </w:p>
    <w:p w:rsidR="008E4AA0" w:rsidRPr="00494780" w:rsidRDefault="008E4AA0" w:rsidP="008E4AA0">
      <w:pPr>
        <w:rPr>
          <w:rFonts w:eastAsia="Times New Roman" w:cstheme="minorHAnsi"/>
          <w:sz w:val="24"/>
          <w:szCs w:val="24"/>
        </w:rPr>
      </w:pPr>
      <w:r w:rsidRPr="00494780">
        <w:rPr>
          <w:rFonts w:eastAsia="Times New Roman" w:cstheme="minorHAnsi"/>
          <w:color w:val="000000"/>
        </w:rPr>
        <w:t>Chip - IPA</w:t>
      </w:r>
    </w:p>
    <w:p w:rsidR="008E4AA0" w:rsidRDefault="008E4AA0" w:rsidP="008E4AA0">
      <w:pPr>
        <w:rPr>
          <w:rFonts w:eastAsia="Times New Roman" w:cstheme="minorHAnsi"/>
          <w:color w:val="000000"/>
        </w:rPr>
      </w:pPr>
      <w:r w:rsidRPr="00494780">
        <w:rPr>
          <w:rFonts w:eastAsia="Times New Roman" w:cstheme="minorHAnsi"/>
          <w:color w:val="000000"/>
        </w:rPr>
        <w:t>Floyd - Mystery beer</w:t>
      </w:r>
      <w:r w:rsidR="00C46CB3">
        <w:rPr>
          <w:rFonts w:eastAsia="Times New Roman" w:cstheme="minorHAnsi"/>
          <w:color w:val="000000"/>
        </w:rPr>
        <w:t xml:space="preserve"> a</w:t>
      </w:r>
      <w:r w:rsidRPr="008E4AA0">
        <w:rPr>
          <w:rFonts w:eastAsia="Times New Roman" w:cstheme="minorHAnsi"/>
          <w:color w:val="000000"/>
        </w:rPr>
        <w:t>nd several local brews</w:t>
      </w:r>
    </w:p>
    <w:p w:rsidR="008E4AA0" w:rsidRDefault="008E4AA0" w:rsidP="008E4AA0">
      <w:pPr>
        <w:rPr>
          <w:rFonts w:eastAsia="Times New Roman" w:cstheme="minorHAnsi"/>
          <w:color w:val="000000"/>
        </w:rPr>
      </w:pPr>
    </w:p>
    <w:p w:rsidR="008E4AA0" w:rsidRDefault="008E4AA0" w:rsidP="008E4AA0">
      <w:pPr>
        <w:rPr>
          <w:rFonts w:eastAsia="Times New Roman" w:cstheme="minorHAnsi"/>
          <w:color w:val="000000"/>
        </w:rPr>
      </w:pPr>
      <w:r>
        <w:rPr>
          <w:rFonts w:eastAsia="Times New Roman" w:cstheme="minorHAnsi"/>
          <w:color w:val="000000"/>
        </w:rPr>
        <w:t>Respectfully submitted,</w:t>
      </w:r>
    </w:p>
    <w:p w:rsidR="00C46CB3" w:rsidRDefault="00C46CB3" w:rsidP="008E4AA0">
      <w:pPr>
        <w:rPr>
          <w:rFonts w:eastAsia="Times New Roman" w:cstheme="minorHAnsi"/>
          <w:color w:val="000000"/>
        </w:rPr>
      </w:pPr>
    </w:p>
    <w:p w:rsidR="008E4AA0" w:rsidRPr="00494780" w:rsidRDefault="008E4AA0" w:rsidP="008E4AA0">
      <w:pPr>
        <w:rPr>
          <w:rFonts w:eastAsia="Times New Roman" w:cstheme="minorHAnsi"/>
          <w:sz w:val="24"/>
          <w:szCs w:val="24"/>
        </w:rPr>
      </w:pPr>
      <w:r>
        <w:rPr>
          <w:rFonts w:eastAsia="Times New Roman" w:cstheme="minorHAnsi"/>
          <w:color w:val="000000"/>
        </w:rPr>
        <w:t>Chip Riedmann</w:t>
      </w:r>
    </w:p>
    <w:p w:rsidR="008E4AA0" w:rsidRDefault="008E4AA0" w:rsidP="008E4AA0">
      <w:pPr>
        <w:pStyle w:val="NoSpacing"/>
      </w:pPr>
    </w:p>
    <w:p w:rsidR="00494780" w:rsidRDefault="00494780" w:rsidP="000356D4">
      <w:pPr>
        <w:pStyle w:val="NoSpacing"/>
      </w:pPr>
    </w:p>
    <w:sectPr w:rsidR="00494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9212CD"/>
    <w:multiLevelType w:val="hybridMultilevel"/>
    <w:tmpl w:val="057E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7F0989"/>
    <w:multiLevelType w:val="multilevel"/>
    <w:tmpl w:val="0862D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7D83CE7"/>
    <w:multiLevelType w:val="hybridMultilevel"/>
    <w:tmpl w:val="3012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E6D07FA"/>
    <w:multiLevelType w:val="multilevel"/>
    <w:tmpl w:val="40D23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FD754CA"/>
    <w:multiLevelType w:val="hybridMultilevel"/>
    <w:tmpl w:val="38A0B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F007F73"/>
    <w:multiLevelType w:val="hybridMultilevel"/>
    <w:tmpl w:val="4136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3MDA2MzY2sLQ0MrVU0lEKTi0uzszPAykwqgUAPaIyjCwAAAA="/>
  </w:docVars>
  <w:rsids>
    <w:rsidRoot w:val="00494780"/>
    <w:rsid w:val="000356D4"/>
    <w:rsid w:val="00081CBB"/>
    <w:rsid w:val="00102AFA"/>
    <w:rsid w:val="001C29B1"/>
    <w:rsid w:val="0020173D"/>
    <w:rsid w:val="00240AC2"/>
    <w:rsid w:val="00266DFE"/>
    <w:rsid w:val="002869FB"/>
    <w:rsid w:val="0033684D"/>
    <w:rsid w:val="00346ABA"/>
    <w:rsid w:val="00346E30"/>
    <w:rsid w:val="00432588"/>
    <w:rsid w:val="00436E6F"/>
    <w:rsid w:val="004616FC"/>
    <w:rsid w:val="00494780"/>
    <w:rsid w:val="004A4DF4"/>
    <w:rsid w:val="0056154B"/>
    <w:rsid w:val="0057274B"/>
    <w:rsid w:val="00590F3D"/>
    <w:rsid w:val="005B28FE"/>
    <w:rsid w:val="005C575B"/>
    <w:rsid w:val="005E3CA1"/>
    <w:rsid w:val="00650BF5"/>
    <w:rsid w:val="007417A8"/>
    <w:rsid w:val="00765720"/>
    <w:rsid w:val="008E0B75"/>
    <w:rsid w:val="008E4AA0"/>
    <w:rsid w:val="008F0F40"/>
    <w:rsid w:val="009218FA"/>
    <w:rsid w:val="009E676C"/>
    <w:rsid w:val="00B9105B"/>
    <w:rsid w:val="00BC0E34"/>
    <w:rsid w:val="00BD3D17"/>
    <w:rsid w:val="00BF7A2A"/>
    <w:rsid w:val="00C46CB3"/>
    <w:rsid w:val="00CA33A0"/>
    <w:rsid w:val="00D46851"/>
    <w:rsid w:val="00ED5721"/>
    <w:rsid w:val="00EF54BF"/>
    <w:rsid w:val="00F844B7"/>
    <w:rsid w:val="00FC1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56D4"/>
  </w:style>
  <w:style w:type="paragraph" w:styleId="NormalWeb">
    <w:name w:val="Normal (Web)"/>
    <w:basedOn w:val="Normal"/>
    <w:uiPriority w:val="99"/>
    <w:semiHidden/>
    <w:unhideWhenUsed/>
    <w:rsid w:val="00494780"/>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56D4"/>
  </w:style>
  <w:style w:type="paragraph" w:styleId="NormalWeb">
    <w:name w:val="Normal (Web)"/>
    <w:basedOn w:val="Normal"/>
    <w:uiPriority w:val="99"/>
    <w:semiHidden/>
    <w:unhideWhenUsed/>
    <w:rsid w:val="0049478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3277980">
      <w:bodyDiv w:val="1"/>
      <w:marLeft w:val="0"/>
      <w:marRight w:val="0"/>
      <w:marTop w:val="0"/>
      <w:marBottom w:val="0"/>
      <w:divBdr>
        <w:top w:val="none" w:sz="0" w:space="0" w:color="auto"/>
        <w:left w:val="none" w:sz="0" w:space="0" w:color="auto"/>
        <w:bottom w:val="none" w:sz="0" w:space="0" w:color="auto"/>
        <w:right w:val="none" w:sz="0" w:space="0" w:color="auto"/>
      </w:divBdr>
      <w:divsChild>
        <w:div w:id="1312178564">
          <w:marLeft w:val="0"/>
          <w:marRight w:val="0"/>
          <w:marTop w:val="0"/>
          <w:marBottom w:val="0"/>
          <w:divBdr>
            <w:top w:val="none" w:sz="0" w:space="0" w:color="auto"/>
            <w:left w:val="none" w:sz="0" w:space="0" w:color="auto"/>
            <w:bottom w:val="none" w:sz="0" w:space="0" w:color="auto"/>
            <w:right w:val="none" w:sz="0" w:space="0" w:color="auto"/>
          </w:divBdr>
        </w:div>
        <w:div w:id="2114740361">
          <w:marLeft w:val="0"/>
          <w:marRight w:val="0"/>
          <w:marTop w:val="0"/>
          <w:marBottom w:val="0"/>
          <w:divBdr>
            <w:top w:val="none" w:sz="0" w:space="0" w:color="auto"/>
            <w:left w:val="none" w:sz="0" w:space="0" w:color="auto"/>
            <w:bottom w:val="none" w:sz="0" w:space="0" w:color="auto"/>
            <w:right w:val="none" w:sz="0" w:space="0" w:color="auto"/>
          </w:divBdr>
        </w:div>
      </w:divsChild>
    </w:div>
    <w:div w:id="184027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p</dc:creator>
  <cp:lastModifiedBy>Chip</cp:lastModifiedBy>
  <cp:revision>2</cp:revision>
  <dcterms:created xsi:type="dcterms:W3CDTF">2018-03-03T03:26:00Z</dcterms:created>
  <dcterms:modified xsi:type="dcterms:W3CDTF">2018-03-03T03:26:00Z</dcterms:modified>
</cp:coreProperties>
</file>